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6D2687" w:rsidP="006D2687">
      <w:pPr>
        <w:jc w:val="center"/>
        <w:rPr>
          <w:rFonts w:hint="eastAsia"/>
        </w:rPr>
      </w:pPr>
      <w:r>
        <w:t>L</w:t>
      </w:r>
      <w:r>
        <w:rPr>
          <w:rFonts w:hint="eastAsia"/>
        </w:rPr>
        <w:t>inked lists</w:t>
      </w:r>
    </w:p>
    <w:p w:rsidR="006D2687" w:rsidRDefault="006D2687" w:rsidP="006D2687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work on inserting a value into a linked list.</w:t>
      </w:r>
    </w:p>
    <w:p w:rsidR="006D2687" w:rsidRDefault="006D2687" w:rsidP="006D2687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will consider 4 different cases.</w:t>
      </w:r>
    </w:p>
    <w:p w:rsidR="006D2687" w:rsidRDefault="006D2687" w:rsidP="006D2687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>nsert at first node</w:t>
      </w:r>
    </w:p>
    <w:p w:rsidR="006D2687" w:rsidRDefault="006D2687" w:rsidP="006D2687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>nsert into an empty list</w:t>
      </w:r>
    </w:p>
    <w:p w:rsidR="006D2687" w:rsidRDefault="006D2687" w:rsidP="006D2687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>nsert as the last node</w:t>
      </w:r>
    </w:p>
    <w:p w:rsidR="006D2687" w:rsidRDefault="006D2687" w:rsidP="006D2687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>nsert in the middle</w:t>
      </w:r>
    </w:p>
    <w:p w:rsidR="006D2687" w:rsidRDefault="006D2687" w:rsidP="006D2687">
      <w:pPr>
        <w:jc w:val="left"/>
      </w:pPr>
      <w:r>
        <w:t>W</w:t>
      </w:r>
      <w:r>
        <w:rPr>
          <w:rFonts w:hint="eastAsia"/>
        </w:rPr>
        <w:t>e assume that the new node is already allocated and pointed to by pNew.</w:t>
      </w:r>
    </w:p>
    <w:sectPr w:rsidR="006D2687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36CD2" w:rsidRDefault="00536CD2" w:rsidP="006D2687">
      <w:r>
        <w:separator/>
      </w:r>
    </w:p>
  </w:endnote>
  <w:endnote w:type="continuationSeparator" w:id="1">
    <w:p w:rsidR="00536CD2" w:rsidRDefault="00536CD2" w:rsidP="006D26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36CD2" w:rsidRDefault="00536CD2" w:rsidP="006D2687">
      <w:r>
        <w:separator/>
      </w:r>
    </w:p>
  </w:footnote>
  <w:footnote w:type="continuationSeparator" w:id="1">
    <w:p w:rsidR="00536CD2" w:rsidRDefault="00536CD2" w:rsidP="006D268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D36A4"/>
    <w:multiLevelType w:val="hybridMultilevel"/>
    <w:tmpl w:val="129E9682"/>
    <w:lvl w:ilvl="0" w:tplc="D5B4D46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M2NjQ0MjEwNjVV0lEKTi0uzszPAykwrAUAeV2JfCwAAAA="/>
  </w:docVars>
  <w:rsids>
    <w:rsidRoot w:val="006D2687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36CD2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268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6D26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6D2687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6D26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6D2687"/>
    <w:rPr>
      <w:sz w:val="18"/>
      <w:szCs w:val="18"/>
    </w:rPr>
  </w:style>
  <w:style w:type="paragraph" w:styleId="a5">
    <w:name w:val="List Paragraph"/>
    <w:basedOn w:val="a"/>
    <w:uiPriority w:val="34"/>
    <w:qFormat/>
    <w:rsid w:val="006D2687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5:58:00Z</dcterms:created>
  <dcterms:modified xsi:type="dcterms:W3CDTF">2016-06-06T06:00:00Z</dcterms:modified>
</cp:coreProperties>
</file>